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5.9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5.9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1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6.5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6.63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6.66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6.78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02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7.19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7.21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31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7.41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55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56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68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71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7.73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7.89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7.91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7.98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7.98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06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8.09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11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68.23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8.55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8.55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8.56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8.62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8.62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8.62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8.64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68.66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8.70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8.70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68.78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68.79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8.88</w:t>
            </w:r>
          </w:p>
        </w:tc>
        <w:tc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8.99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8.99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0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9.15</w:t>
            </w:r>
          </w:p>
        </w:tc>
        <w:tc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20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22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23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9.23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27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34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39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50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51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52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54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55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66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70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72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75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77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9.80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9.93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9.9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96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00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0.02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70.08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09</w:t>
            </w:r>
          </w:p>
        </w:tc>
        <w:tc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0.13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14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70.15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0.24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0.25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43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45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50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52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5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54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54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58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59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62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0.62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65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0.66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66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68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0.68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70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73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0.75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0.77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0.78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81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85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87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95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0.99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00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01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06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71.07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71.19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19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19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20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21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24</w:t>
            </w:r>
          </w:p>
        </w:tc>
        <w:tc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26</w:t>
            </w:r>
          </w:p>
        </w:tc>
        <w:tc>
          <w:p>
            <w:pPr>
              <w:pStyle w:val="Compact"/>
              <w:jc w:val="right"/>
            </w:pPr>
            <w:r>
              <w:t xml:space="preserve">5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71.28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31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37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38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39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1.39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42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46</w:t>
            </w:r>
          </w:p>
        </w:tc>
        <w:tc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49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49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71.50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52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54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56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59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71.67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71.70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r>
        <w:rPr>
          <w:b/>
        </w:rPr>
        <w:t xml:space="preserve">Table S2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RTL in Seychelles warbler nestlings, using longitudinal data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5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6.1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6.62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6.63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6.85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7.06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7.13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7.45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7.55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7.81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7.92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7.93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Q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15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8.16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8.16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8.19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8.60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8.67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8.81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8.83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8.88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8.90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8.93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9.10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9.17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9.25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9.29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9.42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9.74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9.85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9.87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9.91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9.94</w:t>
            </w:r>
          </w:p>
        </w:tc>
        <w:tc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9.99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0.03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0.18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0.20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0.21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0.21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0.22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0.27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0.30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0.80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0.90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0.93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0.95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1.12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1.19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r>
        <w:rPr>
          <w:b/>
        </w:rPr>
        <w:t xml:space="preserve">Figure S1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RTL in relation to the time between sampling events. Lines and shaded areas represent fitted values and 95% confidence limits from general linear models. See also Figure 4, main text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28b49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